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84FA6" w14:textId="77777777" w:rsidR="000B6833" w:rsidRDefault="0010293D">
      <w:pPr>
        <w:pStyle w:val="a4"/>
      </w:pPr>
      <w:r>
        <w:t>Отчёт по лабораторной работе</w:t>
      </w:r>
    </w:p>
    <w:p w14:paraId="5BB473A9" w14:textId="77777777" w:rsidR="000B6833" w:rsidRDefault="0010293D">
      <w:pPr>
        <w:pStyle w:val="a5"/>
      </w:pPr>
      <w:r>
        <w:t>Лабораторная №7</w:t>
      </w:r>
    </w:p>
    <w:p w14:paraId="34C60ADD" w14:textId="77777777" w:rsidR="000B6833" w:rsidRDefault="0010293D">
      <w:pPr>
        <w:pStyle w:val="Author"/>
      </w:pPr>
      <w:r>
        <w:t>Чупрына Петр Пет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87362544"/>
        <w:docPartObj>
          <w:docPartGallery w:val="Table of Contents"/>
          <w:docPartUnique/>
        </w:docPartObj>
      </w:sdtPr>
      <w:sdtEndPr/>
      <w:sdtContent>
        <w:p w14:paraId="2C9B8C6A" w14:textId="77777777" w:rsidR="000B6833" w:rsidRDefault="0010293D">
          <w:pPr>
            <w:pStyle w:val="ae"/>
          </w:pPr>
          <w:r>
            <w:t>Содержание</w:t>
          </w:r>
        </w:p>
        <w:p w14:paraId="666686F6" w14:textId="77777777" w:rsidR="006B33CA" w:rsidRDefault="0010293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798051" w:history="1">
            <w:r w:rsidR="006B33CA" w:rsidRPr="001879B2">
              <w:rPr>
                <w:rStyle w:val="ad"/>
                <w:noProof/>
              </w:rPr>
              <w:t>Цель работы</w:t>
            </w:r>
            <w:r w:rsidR="006B33CA">
              <w:rPr>
                <w:noProof/>
                <w:webHidden/>
              </w:rPr>
              <w:tab/>
            </w:r>
            <w:r w:rsidR="006B33CA">
              <w:rPr>
                <w:noProof/>
                <w:webHidden/>
              </w:rPr>
              <w:fldChar w:fldCharType="begin"/>
            </w:r>
            <w:r w:rsidR="006B33CA">
              <w:rPr>
                <w:noProof/>
                <w:webHidden/>
              </w:rPr>
              <w:instrText xml:space="preserve"> PAGEREF _Toc71798051 \h </w:instrText>
            </w:r>
            <w:r w:rsidR="006B33CA">
              <w:rPr>
                <w:noProof/>
                <w:webHidden/>
              </w:rPr>
            </w:r>
            <w:r w:rsidR="006B33CA">
              <w:rPr>
                <w:noProof/>
                <w:webHidden/>
              </w:rPr>
              <w:fldChar w:fldCharType="separate"/>
            </w:r>
            <w:r w:rsidR="006B33CA">
              <w:rPr>
                <w:noProof/>
                <w:webHidden/>
              </w:rPr>
              <w:t>1</w:t>
            </w:r>
            <w:r w:rsidR="006B33CA">
              <w:rPr>
                <w:noProof/>
                <w:webHidden/>
              </w:rPr>
              <w:fldChar w:fldCharType="end"/>
            </w:r>
          </w:hyperlink>
        </w:p>
        <w:p w14:paraId="06547E03" w14:textId="77777777" w:rsidR="006B33CA" w:rsidRDefault="006B33C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798052" w:history="1">
            <w:r w:rsidRPr="001879B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79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2E91E" w14:textId="77777777" w:rsidR="006B33CA" w:rsidRDefault="006B33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1798053" w:history="1">
            <w:r w:rsidRPr="001879B2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79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60E4C" w14:textId="77777777" w:rsidR="006B33CA" w:rsidRDefault="006B33C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798054" w:history="1">
            <w:r w:rsidRPr="001879B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798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F50C1" w14:textId="77777777" w:rsidR="000B6833" w:rsidRDefault="0010293D">
          <w:r>
            <w:fldChar w:fldCharType="end"/>
          </w:r>
        </w:p>
      </w:sdtContent>
    </w:sdt>
    <w:p w14:paraId="0B09B91C" w14:textId="77777777" w:rsidR="000B6833" w:rsidRDefault="0010293D">
      <w:pPr>
        <w:pStyle w:val="1"/>
      </w:pPr>
      <w:bookmarkStart w:id="0" w:name="цель-работы"/>
      <w:bookmarkStart w:id="1" w:name="_Toc71798051"/>
      <w:r>
        <w:t>Цель работы</w:t>
      </w:r>
      <w:bookmarkEnd w:id="1"/>
    </w:p>
    <w:p w14:paraId="0F0F151B" w14:textId="77777777" w:rsidR="000B6833" w:rsidRDefault="0010293D">
      <w:pPr>
        <w:pStyle w:val="FirstParagraph"/>
      </w:pPr>
      <w:r>
        <w:t>Изучить модель эффективности рекламы</w:t>
      </w:r>
    </w:p>
    <w:p w14:paraId="50A96D8C" w14:textId="77777777" w:rsidR="000B6833" w:rsidRDefault="0010293D">
      <w:pPr>
        <w:pStyle w:val="1"/>
      </w:pPr>
      <w:bookmarkStart w:id="2" w:name="задание"/>
      <w:bookmarkStart w:id="3" w:name="_Toc71798052"/>
      <w:bookmarkEnd w:id="0"/>
      <w:r>
        <w:t>Задание</w:t>
      </w:r>
      <w:bookmarkEnd w:id="3"/>
    </w:p>
    <w:p w14:paraId="0EDC6B4E" w14:textId="77777777" w:rsidR="000B6833" w:rsidRDefault="0010293D">
      <w:pPr>
        <w:pStyle w:val="Compact"/>
        <w:numPr>
          <w:ilvl w:val="0"/>
          <w:numId w:val="2"/>
        </w:numPr>
      </w:pPr>
      <w:r>
        <w:t>Изучить модель эфеективности рекламы</w:t>
      </w:r>
    </w:p>
    <w:p w14:paraId="390D41D7" w14:textId="77777777" w:rsidR="000B6833" w:rsidRDefault="0010293D">
      <w:pPr>
        <w:pStyle w:val="Compact"/>
        <w:numPr>
          <w:ilvl w:val="0"/>
          <w:numId w:val="2"/>
        </w:numPr>
      </w:pPr>
      <w:r>
        <w:t>Построить графики распространения рекламы в заданных случайх</w:t>
      </w:r>
    </w:p>
    <w:p w14:paraId="4CA398EA" w14:textId="77777777" w:rsidR="000B6833" w:rsidRDefault="0010293D">
      <w:pPr>
        <w:pStyle w:val="Compact"/>
        <w:numPr>
          <w:ilvl w:val="0"/>
          <w:numId w:val="2"/>
        </w:numPr>
      </w:pPr>
      <w:r>
        <w:t>Определить для случая 2 момент времени, в который скорость распространения рекламы будет максимальной</w:t>
      </w:r>
    </w:p>
    <w:p w14:paraId="3B2E319C" w14:textId="77777777" w:rsidR="000B6833" w:rsidRDefault="0010293D">
      <w:pPr>
        <w:pStyle w:val="2"/>
      </w:pPr>
      <w:bookmarkStart w:id="4" w:name="задача"/>
      <w:bookmarkStart w:id="5" w:name="_Toc71798053"/>
      <w:r>
        <w:t>Задача</w:t>
      </w:r>
      <w:bookmarkEnd w:id="5"/>
    </w:p>
    <w:p w14:paraId="7631F706" w14:textId="77777777" w:rsidR="000B6833" w:rsidRDefault="0010293D">
      <w:pPr>
        <w:pStyle w:val="FirstParagraph"/>
      </w:pPr>
      <w:r>
        <w:t>Постройте график распространения рекламы, математическая модель которой описывается сл</w:t>
      </w:r>
      <w:r>
        <w:t>едующим уравнением:</w:t>
      </w:r>
    </w:p>
    <w:p w14:paraId="75DE9AB6" w14:textId="77777777" w:rsidR="000B6833" w:rsidRDefault="0010293D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8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7E229EE" w14:textId="77777777" w:rsidR="000B6833" w:rsidRDefault="0010293D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82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3A6F8C5E" w14:textId="77777777" w:rsidR="000B6833" w:rsidRDefault="0010293D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2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8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6468C431" w14:textId="77777777" w:rsidR="000B6833" w:rsidRDefault="0010293D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61</m:t>
        </m:r>
      </m:oMath>
      <w:r>
        <w:t>, в начальный момент о товаре знает 6 человек.</w:t>
      </w:r>
    </w:p>
    <w:p w14:paraId="223B8809" w14:textId="77777777" w:rsidR="000B6833" w:rsidRDefault="0010293D">
      <w:pPr>
        <w:pStyle w:val="a0"/>
      </w:pPr>
      <w:r>
        <w:t>Для случая 2 определите в какой момент времени</w:t>
      </w:r>
      <w:r>
        <w:t xml:space="preserve"> скорость распространения рекламы будет иметь максимальное значение.</w:t>
      </w:r>
    </w:p>
    <w:p w14:paraId="60DE7AE3" w14:textId="77777777" w:rsidR="000B6833" w:rsidRDefault="0010293D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03F42720" wp14:editId="488DB7AA">
            <wp:extent cx="3876675" cy="2533650"/>
            <wp:effectExtent l="0" t="0" r="0" b="0"/>
            <wp:docPr id="1" name="Picture" descr="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21D4A74" w14:textId="77777777" w:rsidR="000B6833" w:rsidRDefault="0010293D">
      <w:pPr>
        <w:pStyle w:val="ImageCaption"/>
      </w:pPr>
      <w:r>
        <w:t>График для случая 1</w:t>
      </w:r>
    </w:p>
    <w:p w14:paraId="48BE24DF" w14:textId="77777777" w:rsidR="000B6833" w:rsidRDefault="0010293D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7FCBC1B5" wp14:editId="46D32B7F">
            <wp:extent cx="3733800" cy="2476500"/>
            <wp:effectExtent l="0" t="0" r="0" b="0"/>
            <wp:docPr id="2" name="Picture" descr="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1996BF5" w14:textId="77777777" w:rsidR="000B6833" w:rsidRDefault="0010293D">
      <w:pPr>
        <w:pStyle w:val="ImageCaption"/>
      </w:pPr>
      <w:r>
        <w:t>График для случая 2</w:t>
      </w:r>
    </w:p>
    <w:p w14:paraId="35CF73E4" w14:textId="77777777" w:rsidR="000B6833" w:rsidRDefault="0010293D">
      <w:pPr>
        <w:pStyle w:val="a0"/>
      </w:pPr>
      <w:r>
        <w:t xml:space="preserve">максимальная скорость распространения достигается пр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729DBC27" w14:textId="77777777" w:rsidR="000B6833" w:rsidRDefault="0010293D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2E3892F6" wp14:editId="4B6AA974">
            <wp:extent cx="3924300" cy="2457450"/>
            <wp:effectExtent l="0" t="0" r="0" b="0"/>
            <wp:docPr id="3" name="Picture" descr="Скорость распростран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8482B91" w14:textId="77777777" w:rsidR="000B6833" w:rsidRDefault="0010293D">
      <w:pPr>
        <w:pStyle w:val="ImageCaption"/>
      </w:pPr>
      <w:r>
        <w:t>Скорость распространения для случая 2</w:t>
      </w:r>
    </w:p>
    <w:p w14:paraId="73BC15D7" w14:textId="77777777" w:rsidR="000B6833" w:rsidRDefault="0010293D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55F3A8EC" wp14:editId="7FA44125">
            <wp:extent cx="3619500" cy="2457450"/>
            <wp:effectExtent l="0" t="0" r="0" b="0"/>
            <wp:docPr id="4" name="Picture" descr="График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19ED3D7" w14:textId="77777777" w:rsidR="000B6833" w:rsidRDefault="0010293D">
      <w:pPr>
        <w:pStyle w:val="ImageCaption"/>
      </w:pPr>
      <w:r>
        <w:t>График для случая 3</w:t>
      </w:r>
    </w:p>
    <w:p w14:paraId="1531A6F7" w14:textId="77777777" w:rsidR="000B6833" w:rsidRDefault="0010293D">
      <w:pPr>
        <w:pStyle w:val="1"/>
      </w:pPr>
      <w:bookmarkStart w:id="10" w:name="выводы"/>
      <w:bookmarkStart w:id="11" w:name="_Toc71798054"/>
      <w:bookmarkEnd w:id="2"/>
      <w:bookmarkEnd w:id="4"/>
      <w:r>
        <w:t>Выводы</w:t>
      </w:r>
      <w:bookmarkEnd w:id="11"/>
    </w:p>
    <w:p w14:paraId="2CDF0CA0" w14:textId="77777777" w:rsidR="000B6833" w:rsidRDefault="0010293D">
      <w:pPr>
        <w:pStyle w:val="FirstParagraph"/>
      </w:pPr>
      <w:r>
        <w:t>В ходе выполнения лабораторной работы была изучена модель эффективности рекламы и построены графики.</w:t>
      </w:r>
      <w:bookmarkEnd w:id="10"/>
    </w:p>
    <w:sectPr w:rsidR="000B683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B0B8B" w14:textId="77777777" w:rsidR="0010293D" w:rsidRDefault="0010293D">
      <w:pPr>
        <w:spacing w:after="0"/>
      </w:pPr>
      <w:r>
        <w:separator/>
      </w:r>
    </w:p>
  </w:endnote>
  <w:endnote w:type="continuationSeparator" w:id="0">
    <w:p w14:paraId="3586D233" w14:textId="77777777" w:rsidR="0010293D" w:rsidRDefault="001029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4C473" w14:textId="77777777" w:rsidR="0010293D" w:rsidRDefault="0010293D">
      <w:r>
        <w:separator/>
      </w:r>
    </w:p>
  </w:footnote>
  <w:footnote w:type="continuationSeparator" w:id="0">
    <w:p w14:paraId="6A58658C" w14:textId="77777777" w:rsidR="0010293D" w:rsidRDefault="001029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B08C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5B834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6833"/>
    <w:rsid w:val="0010293D"/>
    <w:rsid w:val="004E29B3"/>
    <w:rsid w:val="00590D07"/>
    <w:rsid w:val="006B33C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574BC"/>
  <w15:docId w15:val="{D08C2836-2696-471C-95B5-3067B66B9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B33C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B33C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5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cp:keywords/>
  <cp:lastModifiedBy>Чупрына Петр Петрович</cp:lastModifiedBy>
  <cp:revision>3</cp:revision>
  <dcterms:created xsi:type="dcterms:W3CDTF">2021-05-13T08:33:00Z</dcterms:created>
  <dcterms:modified xsi:type="dcterms:W3CDTF">2021-05-13T08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7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